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4/2025 at 03:06:04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OS-P0/OS-P0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6      16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6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7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8:test_subtrac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59:test_multipl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60:test_incorrectAdd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rrect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ntionally incorrec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//memory lea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t* ptr = (int*)malloc(sizeof(int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tr = NULL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plie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multiplie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product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 and returns an incorrect resul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an incorrect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n incorrect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rrect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ultiply and incorrect Add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multi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ultiplica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multipl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incorrect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orrect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rrect Add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incorrectAd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mory l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* ptr = (int*)malloc(sizeof(int));//memory alloc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tr = NULL;//memeory leak original pointer lost, memory not fre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(int *)0 = 0; // Intentional crash for testing purpos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multipl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4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,</w:t>
      </w:r>
      <w:r>
        <w:rPr>
          <w:rStyle w:val="NormalTok"/>
        </w:rPr>
        <w:t xml:space="preserve"> 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incorrect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multipl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correct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0 - Makefile-Project-Starter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Brooke Matthew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brookematthews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here are no known bugs once I commented out the intentional bugs added in step 4.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he project wasn't bad at all, in fact it was good practice in using codespaces and onyx. The largest hurdle I faced in this assignment was making sure that I was setting up the project in the right area of code space and making sure its connected to my repository. I at first tried to fork the code which didn't end up making sense but I had a friend help explain it to me and then I had no further problems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4/2025 at 03:06:05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bjBSU/OS-P0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bjBSU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e02e899d1310bb5777cb2d7bb3348f26a73bd33eb4493bafe1ce37114c986c6c submission-report.md</w:t>
      </w:r>
      <w:r>
        <w:t xml:space="preserve"> </w:t>
      </w:r>
      <w:r>
        <w:t xml:space="preserve">eef96f05c3547a3f5e7a32d7ea927291d9957badb0b5e838e20c355ef11b2ed3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3:06:06Z</dcterms:created>
  <dcterms:modified xsi:type="dcterms:W3CDTF">2025-09-04T03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